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Date"/>
      </w:pPr>
      <w:r>
        <w:t xml:space="preserve">NEC–2021</w:t>
      </w:r>
    </w:p>
    <w:p>
      <w:r>
        <w:pict>
          <v:rect style="width:0;height:1.5pt" o:hralign="center" o:hrstd="t" o:hr="t"/>
        </w:pict>
      </w:r>
    </w:p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fbcc2a8d3e8821f7ab269c3b24d8f1197edd0e6"/>
    <w:p>
      <w:pPr>
        <w:pStyle w:val="Heading3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Яссин мохамад аламин</w:t>
      </w:r>
    </w:p>
    <w:p>
      <w:pPr>
        <w:pStyle w:val="BodyText"/>
      </w:pPr>
      <w:r>
        <w:t xml:space="preserve">Группа: Нкн-01-20</w:t>
      </w:r>
    </w:p>
    <w:p>
      <w:pPr>
        <w:pStyle w:val="BodyText"/>
      </w:pPr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End w:id="21"/>
    <w:bookmarkStart w:id="24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</w:pPr>
      <w:r>
        <w:t xml:space="preserve">Определил полное имя моего домашнего каталога.</w:t>
      </w:r>
    </w:p>
    <w:p>
      <w:pPr>
        <w:numPr>
          <w:ilvl w:val="0"/>
          <w:numId w:val="1001"/>
        </w:numPr>
      </w:pPr>
      <w:r>
        <w:t xml:space="preserve">Перешел в каталог /tmp и вывел содежимое с помощью команды ls с разными опциями.</w:t>
      </w:r>
      <w:r>
        <w:t xml:space="preserve"> </w:t>
      </w:r>
      <w:r>
        <w:drawing>
          <wp:inline>
            <wp:extent cx="5334000" cy="445324"/>
            <wp:effectExtent b="0" l="0" r="0" t="0"/>
            <wp:docPr descr="first image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5/report/img/5.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847617"/>
            <wp:effectExtent b="0" l="0" r="0" t="0"/>
            <wp:docPr descr="second imag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Strikoder/OS/main/lab%2005/report/img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Выполните следующие действия: В домашнем каталоге создал новый каталог с именем newdir. А в каталоге ~/newdir создал новый каталог с именем morefun. В домашнем каталоге создал одной командой три новых каталога с именами letters, memos, misk. Затем удалил их. Попробовал удалить ранее созданный каталог ~/newdir командой rm. Произошла ошибка, так как данный каталог не был пустым.</w:t>
      </w:r>
    </w:p>
    <w:p>
      <w:pPr>
        <w:pStyle w:val="BodyText"/>
      </w:pPr>
      <w:r>
        <w:t xml:space="preserve">Удалил каталог ~/newdir/morefun из домашнего каталога. Проверил.</w:t>
      </w:r>
    </w:p>
    <w:p>
      <w:r>
        <w:pict>
          <v:rect style="width:0;height:1.5pt" o:hralign="center" o:hrstd="t" o:hr="t"/>
        </w:pict>
      </w:r>
    </w:p>
    <w:bookmarkEnd w:id="24"/>
    <w:bookmarkStart w:id="25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 Изучил опции различных команд и понял как и где их преминять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dc:language>ru-RU</dc:language>
  <cp:keywords/>
  <dcterms:created xsi:type="dcterms:W3CDTF">2021-05-15T18:58:15Z</dcterms:created>
  <dcterms:modified xsi:type="dcterms:W3CDTF">2021-05-15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1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